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0078" w:rsidRDefault="00A00078" w:rsidP="00A00078">
      <w:pPr>
        <w:ind w:left="1440" w:hanging="360"/>
      </w:pPr>
      <w:r>
        <w:t>Download</w:t>
      </w:r>
      <w:r w:rsidR="008D138B">
        <w:t xml:space="preserve"> and install</w:t>
      </w:r>
      <w:r>
        <w:t xml:space="preserve"> </w:t>
      </w:r>
      <w:proofErr w:type="spellStart"/>
      <w:r>
        <w:t>CapeScint</w:t>
      </w:r>
      <w:proofErr w:type="spellEnd"/>
      <w:r>
        <w:t xml:space="preserve"> MCA software</w:t>
      </w:r>
    </w:p>
    <w:p w:rsidR="008D138B" w:rsidRDefault="00A00078" w:rsidP="008D138B">
      <w:pPr>
        <w:pStyle w:val="ListParagraph"/>
        <w:numPr>
          <w:ilvl w:val="0"/>
          <w:numId w:val="2"/>
        </w:numPr>
      </w:pPr>
      <w:r>
        <w:t xml:space="preserve">Plug in Arduino and </w:t>
      </w:r>
      <w:proofErr w:type="spellStart"/>
      <w:r>
        <w:t>CapeScint</w:t>
      </w:r>
      <w:proofErr w:type="spellEnd"/>
      <w:r>
        <w:t xml:space="preserve"> into USB ports of computer. Open </w:t>
      </w:r>
      <w:proofErr w:type="spellStart"/>
      <w:r>
        <w:t>MatLab</w:t>
      </w:r>
      <w:proofErr w:type="spellEnd"/>
      <w:r>
        <w:t xml:space="preserve"> code. May need to change the COM Port Number based on what USBs identify on laptop.</w:t>
      </w:r>
    </w:p>
    <w:p w:rsidR="00A00078" w:rsidRDefault="00A00078" w:rsidP="00A00078">
      <w:pPr>
        <w:pStyle w:val="ListParagraph"/>
        <w:numPr>
          <w:ilvl w:val="0"/>
          <w:numId w:val="2"/>
        </w:numPr>
      </w:pPr>
      <w:r>
        <w:t>Must be outside and in open away from buildings to get GPS Messages.</w:t>
      </w:r>
    </w:p>
    <w:p w:rsidR="00A00078" w:rsidRDefault="008D138B" w:rsidP="00A00078">
      <w:pPr>
        <w:pStyle w:val="ListParagraph"/>
        <w:numPr>
          <w:ilvl w:val="0"/>
          <w:numId w:val="2"/>
        </w:numPr>
      </w:pPr>
      <w:r>
        <w:t xml:space="preserve">When connected to GPS data the script will continue to run. 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>Will be running until it starts to receive .CSV files in the SAME folder.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 xml:space="preserve">Open Cape MCA software. File </w:t>
      </w:r>
      <w:r>
        <w:sym w:font="Wingdings" w:char="F0E0"/>
      </w:r>
      <w:r>
        <w:t xml:space="preserve"> Device </w:t>
      </w:r>
      <w:r>
        <w:sym w:font="Wingdings" w:char="F0E0"/>
      </w:r>
      <w:r>
        <w:t xml:space="preserve"> connect.</w:t>
      </w:r>
    </w:p>
    <w:p w:rsidR="008D138B" w:rsidRPr="008D138B" w:rsidRDefault="008D138B" w:rsidP="008D138B">
      <w:pPr>
        <w:pStyle w:val="ListParagraph"/>
        <w:numPr>
          <w:ilvl w:val="0"/>
          <w:numId w:val="2"/>
        </w:numPr>
      </w:pPr>
      <w:r>
        <w:t xml:space="preserve">File </w:t>
      </w:r>
      <w:r>
        <w:sym w:font="Wingdings" w:char="F0E0"/>
      </w:r>
      <w:r>
        <w:t xml:space="preserve"> Auto Save .CSV Navigate to folder to save, but DO NOT enter a file name to save. The default is </w:t>
      </w:r>
      <w:r w:rsidRPr="008D138B">
        <w:rPr>
          <w:rFonts w:ascii="Consolas" w:eastAsia="Times New Roman" w:hAnsi="Consolas" w:cs="Times New Roman"/>
          <w:color w:val="AA04F9"/>
          <w:sz w:val="20"/>
          <w:szCs w:val="20"/>
        </w:rPr>
        <w:t>spectrum%04d.csv</w:t>
      </w:r>
      <w:r>
        <w:rPr>
          <w:rFonts w:ascii="Consolas" w:eastAsia="Times New Roman" w:hAnsi="Consolas" w:cs="Times New Roman"/>
          <w:color w:val="AA04F9"/>
          <w:sz w:val="20"/>
          <w:szCs w:val="20"/>
        </w:rPr>
        <w:t>.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 xml:space="preserve"> Save interval of 3 seconds.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 xml:space="preserve">Check on “Zero Spectrum after every save” and </w:t>
      </w:r>
      <w:proofErr w:type="gramStart"/>
      <w:r>
        <w:t>“ Enable</w:t>
      </w:r>
      <w:proofErr w:type="gramEnd"/>
      <w:r>
        <w:t xml:space="preserve"> Auto Save.” 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>Click “Okay”.</w:t>
      </w:r>
    </w:p>
    <w:p w:rsidR="008D138B" w:rsidRDefault="008D138B" w:rsidP="00A00078">
      <w:pPr>
        <w:pStyle w:val="ListParagraph"/>
        <w:numPr>
          <w:ilvl w:val="0"/>
          <w:numId w:val="2"/>
        </w:numPr>
      </w:pPr>
      <w:r>
        <w:t xml:space="preserve">May take a few seconds for </w:t>
      </w:r>
      <w:proofErr w:type="spellStart"/>
      <w:r>
        <w:t>Matlab</w:t>
      </w:r>
      <w:proofErr w:type="spellEnd"/>
      <w:r>
        <w:t xml:space="preserve"> code to catch up, but should be analyzing</w:t>
      </w:r>
      <w:bookmarkStart w:id="0" w:name="_GoBack"/>
      <w:bookmarkEnd w:id="0"/>
      <w:r>
        <w:t xml:space="preserve"> data. </w:t>
      </w:r>
    </w:p>
    <w:sectPr w:rsidR="008D1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74EBB"/>
    <w:multiLevelType w:val="hybridMultilevel"/>
    <w:tmpl w:val="4DB21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DD582C"/>
    <w:multiLevelType w:val="hybridMultilevel"/>
    <w:tmpl w:val="9DE01F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Lc0MLSwMDc0NDFW0lEKTi0uzszPAykwrAUAJjgaSSwAAAA="/>
  </w:docVars>
  <w:rsids>
    <w:rsidRoot w:val="007E7723"/>
    <w:rsid w:val="005726E9"/>
    <w:rsid w:val="007E7723"/>
    <w:rsid w:val="008D138B"/>
    <w:rsid w:val="00A00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A2D1D"/>
  <w15:chartTrackingRefBased/>
  <w15:docId w15:val="{DC1A3B6B-34C6-4E2C-BDD6-D9BC5EE94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4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Naval Academy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ichel, Matthew M C2C USAF USAFA CW/CS22</dc:creator>
  <cp:keywords/>
  <dc:description/>
  <cp:lastModifiedBy>Niichel, Matthew M C2C USAF USAFA CW/CS22</cp:lastModifiedBy>
  <cp:revision>2</cp:revision>
  <dcterms:created xsi:type="dcterms:W3CDTF">2023-04-26T18:38:00Z</dcterms:created>
  <dcterms:modified xsi:type="dcterms:W3CDTF">2023-04-26T18:55:00Z</dcterms:modified>
</cp:coreProperties>
</file>